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1FF80" w14:textId="21448517" w:rsidR="00845147" w:rsidRPr="00845147" w:rsidRDefault="00845147" w:rsidP="00845147">
      <w:r w:rsidRPr="00845147">
        <w:t xml:space="preserve">Imagine you work for the local electric company which has no union affiliation.  You and several of your </w:t>
      </w:r>
      <w:r w:rsidRPr="00845147">
        <w:t>co-workers</w:t>
      </w:r>
      <w:r w:rsidRPr="00845147">
        <w:t xml:space="preserve"> feel that upper management has treated you unfairly, especially when it comes to </w:t>
      </w:r>
      <w:r>
        <w:t>paying</w:t>
      </w:r>
      <w:r w:rsidRPr="00845147">
        <w:t xml:space="preserve">.  You feel the best way to combat this would be to form a local union chapter of the International Brotherhood of Electrical Workers (IBEW). Now comes the important task of getting the rest of your </w:t>
      </w:r>
      <w:proofErr w:type="spellStart"/>
      <w:r w:rsidRPr="00845147">
        <w:t>coworkers</w:t>
      </w:r>
      <w:proofErr w:type="spellEnd"/>
      <w:r w:rsidRPr="00845147">
        <w:t xml:space="preserve"> </w:t>
      </w:r>
      <w:r>
        <w:t>on board</w:t>
      </w:r>
      <w:r w:rsidRPr="00845147">
        <w:t>.</w:t>
      </w:r>
    </w:p>
    <w:p w14:paraId="1423A32D" w14:textId="77777777" w:rsidR="00845147" w:rsidRPr="00845147" w:rsidRDefault="00845147" w:rsidP="00845147">
      <w:r w:rsidRPr="00845147">
        <w:t>For this assignment, you will create a brochure that highlights the importance of local unions and the positive attributes that can come from forming a local union.  Please be sure to use scholarly sources to help further support what you’re presenting in your brochure.  </w:t>
      </w:r>
    </w:p>
    <w:p w14:paraId="3637A860" w14:textId="77777777" w:rsidR="00845147" w:rsidRPr="00845147" w:rsidRDefault="00845147" w:rsidP="00845147">
      <w:r w:rsidRPr="00845147">
        <w:t>Length:  3-column brochure – front and back to equal six different columns of information</w:t>
      </w:r>
    </w:p>
    <w:p w14:paraId="28E48DF2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De1NLW0MDYytLRU0lEKTi0uzszPAykwrAUAlMxl1ywAAAA="/>
  </w:docVars>
  <w:rsids>
    <w:rsidRoot w:val="00845147"/>
    <w:rsid w:val="00845147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1231A"/>
  <w15:chartTrackingRefBased/>
  <w15:docId w15:val="{C9C13FC8-AC07-4A20-9170-87097E4AE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4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69</Characters>
  <Application>Microsoft Office Word</Application>
  <DocSecurity>0</DocSecurity>
  <Lines>5</Lines>
  <Paragraphs>1</Paragraphs>
  <ScaleCrop>false</ScaleCrop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4T20:19:00Z</dcterms:created>
  <dcterms:modified xsi:type="dcterms:W3CDTF">2022-02-24T20:20:00Z</dcterms:modified>
</cp:coreProperties>
</file>